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49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4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um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42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bookmarkEnd w:id="142"/>
    <w:bookmarkStart w:id="14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bookmarkEnd w:id="143"/>
    <w:bookmarkStart w:id="144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bookmarkEnd w:id="144"/>
    <w:bookmarkStart w:id="145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End w:id="145"/>
    <w:bookmarkStart w:id="146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03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203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203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03"/>
        </w:numPr>
      </w:pPr>
      <w:r>
        <w:t xml:space="preserve">Gráfico de dispersão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03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46"/>
    <w:bookmarkEnd w:id="147"/>
    <w:bookmarkStart w:id="148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0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0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0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0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0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1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8"/>
    <w:bookmarkEnd w:id="149"/>
    <w:bookmarkStart w:id="151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50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50"/>
    <w:bookmarkEnd w:id="151"/>
    <w:bookmarkStart w:id="155" w:name="referências"/>
    <w:p>
      <w:pPr>
        <w:pStyle w:val="Heading1"/>
      </w:pPr>
      <w:r>
        <w:t xml:space="preserve">Referências</w:t>
      </w:r>
    </w:p>
    <w:bookmarkStart w:id="154" w:name="refs"/>
    <w:bookmarkStart w:id="15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5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53"/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5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5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19T07:41:09Z</dcterms:created>
  <dcterms:modified xsi:type="dcterms:W3CDTF">2023-04-19T07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9 abril 2023</vt:lpwstr>
  </property>
  <property fmtid="{D5CDD505-2E9C-101B-9397-08002B2CF9AE}" pid="5" name="output">
    <vt:lpwstr/>
  </property>
</Properties>
</file>